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6C31BC" w:rsidRPr="00110B7E" w:rsidRDefault="00DF5A7D" w:rsidP="00976D3C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DF5A7D" w:rsidRPr="00110B7E" w:rsidRDefault="00677B58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="00DF5A7D" w:rsidRPr="00E64123">
        <w:rPr>
          <w:rFonts w:ascii="AT*Toronto" w:hAnsi="AT*Toronto"/>
        </w:rPr>
        <w:t xml:space="preserve"> schôdza výboru</w:t>
      </w:r>
      <w:r w:rsidR="00DF5A7D" w:rsidRPr="00110B7E">
        <w:rPr>
          <w:rFonts w:ascii="AT*Toronto" w:hAnsi="AT*Toronto"/>
        </w:rPr>
        <w:t xml:space="preserve"> </w:t>
      </w:r>
    </w:p>
    <w:p w:rsidR="000A244A" w:rsidRPr="00110B7E" w:rsidRDefault="00AF3E01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71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0A244A" w:rsidRPr="00110B7E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 w:rsidR="007853F7">
        <w:rPr>
          <w:rFonts w:ascii="AT*Toronto" w:hAnsi="AT*Toronto"/>
        </w:rPr>
        <w:t xml:space="preserve"> 1</w:t>
      </w:r>
      <w:r w:rsidR="00677B58">
        <w:rPr>
          <w:rFonts w:ascii="AT*Toronto" w:hAnsi="AT*Toronto"/>
        </w:rPr>
        <w:t>1</w:t>
      </w:r>
      <w:r w:rsidR="00BC0B8E">
        <w:rPr>
          <w:rFonts w:ascii="AT*Toronto" w:hAnsi="AT*Toronto"/>
        </w:rPr>
        <w:t xml:space="preserve">. </w:t>
      </w:r>
      <w:r w:rsidR="00677B58">
        <w:rPr>
          <w:rFonts w:ascii="AT*Toronto" w:hAnsi="AT*Toronto"/>
        </w:rPr>
        <w:t>júna</w:t>
      </w:r>
      <w:r w:rsidR="00B97752">
        <w:rPr>
          <w:rFonts w:ascii="AT*Toronto" w:hAnsi="AT*Toronto"/>
        </w:rPr>
        <w:t xml:space="preserve"> </w:t>
      </w:r>
      <w:r w:rsidR="005D0582">
        <w:rPr>
          <w:rFonts w:ascii="AT*Toronto" w:hAnsi="AT*Toronto"/>
        </w:rPr>
        <w:t>202</w:t>
      </w:r>
      <w:r w:rsidR="007853F7">
        <w:rPr>
          <w:rFonts w:ascii="AT*Toronto" w:hAnsi="AT*Toronto"/>
        </w:rPr>
        <w:t>5</w:t>
      </w:r>
    </w:p>
    <w:p w:rsidR="000A244A" w:rsidRPr="00110B7E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0C0E3E" w:rsidRDefault="000A244A" w:rsidP="000A244A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="00A1017C" w:rsidRPr="00E53FC7">
        <w:t>Prehľad</w:t>
      </w:r>
      <w:r w:rsidR="00A1017C">
        <w:t xml:space="preserve">u </w:t>
      </w:r>
      <w:r w:rsidR="00A1017C" w:rsidRPr="00E53FC7">
        <w:t xml:space="preserve">Výboru Národnej rady Slovenskej republiky pre nezlučiteľnosť funkcií </w:t>
      </w:r>
      <w:r w:rsidR="00A1017C" w:rsidRPr="00E53FC7">
        <w:rPr>
          <w:szCs w:val="24"/>
        </w:rPr>
        <w:t xml:space="preserve">o došlých oznámeniach funkcií, zamestnaní, činností a majetkových pomerov verejných funkcionárov </w:t>
      </w:r>
      <w:r w:rsidR="007853F7">
        <w:rPr>
          <w:szCs w:val="24"/>
        </w:rPr>
        <w:t xml:space="preserve">za </w:t>
      </w:r>
      <w:r w:rsidR="00A3440B">
        <w:rPr>
          <w:szCs w:val="24"/>
        </w:rPr>
        <w:t xml:space="preserve">apríl </w:t>
      </w:r>
      <w:r w:rsidR="007853F7">
        <w:rPr>
          <w:szCs w:val="24"/>
        </w:rPr>
        <w:t>–</w:t>
      </w:r>
      <w:r w:rsidR="00BC0B8E">
        <w:rPr>
          <w:szCs w:val="24"/>
        </w:rPr>
        <w:t xml:space="preserve"> </w:t>
      </w:r>
      <w:r w:rsidR="00677B58">
        <w:rPr>
          <w:szCs w:val="24"/>
        </w:rPr>
        <w:t>jún</w:t>
      </w:r>
      <w:r w:rsidR="007853F7">
        <w:rPr>
          <w:szCs w:val="24"/>
        </w:rPr>
        <w:t xml:space="preserve"> </w:t>
      </w:r>
      <w:r w:rsidR="005D0582">
        <w:rPr>
          <w:szCs w:val="24"/>
        </w:rPr>
        <w:t>202</w:t>
      </w:r>
      <w:r w:rsidR="007853F7">
        <w:rPr>
          <w:szCs w:val="24"/>
        </w:rPr>
        <w:t>5</w:t>
      </w:r>
      <w:r w:rsidR="00A1017C">
        <w:rPr>
          <w:szCs w:val="24"/>
        </w:rPr>
        <w:t>.</w:t>
      </w:r>
    </w:p>
    <w:p w:rsidR="00A1017C" w:rsidRPr="00110B7E" w:rsidRDefault="00A1017C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6A4CF1" w:rsidRDefault="00352E59" w:rsidP="00AF3E01">
      <w:pPr>
        <w:spacing w:after="160" w:line="256" w:lineRule="auto"/>
        <w:ind w:firstLine="708"/>
        <w:contextualSpacing/>
        <w:jc w:val="both"/>
      </w:pPr>
      <w:r>
        <w:t>v</w:t>
      </w:r>
      <w:r w:rsidR="000A244A" w:rsidRPr="00110B7E">
        <w:t xml:space="preserve">o veci ochrany verejného záujmu a zamedzenia rozporu záujmov podľa čl. 9 ods. 2 </w:t>
      </w:r>
      <w:r w:rsidR="00A1017C">
        <w:br/>
      </w:r>
      <w:r w:rsidR="000A244A"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="000A244A" w:rsidRPr="00110B7E">
        <w:t xml:space="preserve">za porušenie povinnosti podať oznámenie funkcií, zamestnaní, činností a majetkových pomerov </w:t>
      </w:r>
      <w:r w:rsidR="006A4CF1" w:rsidRPr="00110B7E">
        <w:t>v</w:t>
      </w:r>
      <w:r w:rsidR="00677B58">
        <w:t> </w:t>
      </w:r>
      <w:r w:rsidR="006A4CF1" w:rsidRPr="00110B7E">
        <w:t>zmysle</w:t>
      </w:r>
      <w:r w:rsidR="00677B58">
        <w:t xml:space="preserve"> </w:t>
      </w:r>
      <w:r w:rsidR="006A4CF1" w:rsidRPr="00110B7E">
        <w:t>čl. 7 ods. 1 ústavného zákona</w:t>
      </w:r>
      <w:r w:rsidR="00677B58">
        <w:t xml:space="preserve"> </w:t>
      </w:r>
      <w:r w:rsidR="00BF62B3">
        <w:br/>
      </w:r>
      <w:r w:rsidR="006A4CF1" w:rsidRPr="00110B7E">
        <w:t xml:space="preserve">č. 357/2004 Z. z. o ochrane verejného záujmu pri výkone funkcií verejných funkcionárov </w:t>
      </w:r>
      <w:r w:rsidR="00D02D22">
        <w:t xml:space="preserve">v </w:t>
      </w:r>
      <w:r w:rsidR="006A4CF1" w:rsidRPr="00110B7E">
        <w:t>znení neskorších predpisov</w:t>
      </w:r>
      <w:r w:rsidR="00E515D7" w:rsidRPr="00110B7E">
        <w:t xml:space="preserve"> </w:t>
      </w:r>
      <w:r w:rsidR="00110B7E" w:rsidRPr="00110B7E">
        <w:t xml:space="preserve">do 30 dní odo dňa ujatia sa výkonu verejnej funkcie </w:t>
      </w:r>
      <w:r w:rsidR="006A4CF1" w:rsidRPr="00110B7E">
        <w:t>voči verejn</w:t>
      </w:r>
      <w:r w:rsidR="00677B58">
        <w:t>ému</w:t>
      </w:r>
      <w:r w:rsidR="001F7682">
        <w:t xml:space="preserve"> </w:t>
      </w:r>
      <w:r w:rsidR="002A2FEF">
        <w:t xml:space="preserve"> funkcionár</w:t>
      </w:r>
      <w:r w:rsidR="00677B58">
        <w:t>ovi</w:t>
      </w:r>
      <w:r w:rsidR="001F7682">
        <w:t xml:space="preserve"> </w:t>
      </w:r>
      <w:r w:rsidR="00AF3E01" w:rsidRPr="00D35420">
        <w:t>Jozef</w:t>
      </w:r>
      <w:r w:rsidR="00AF3E01">
        <w:t>ovi</w:t>
      </w:r>
      <w:r w:rsidR="00AF3E01" w:rsidRPr="00D35420">
        <w:t xml:space="preserve"> </w:t>
      </w:r>
      <w:proofErr w:type="spellStart"/>
      <w:r w:rsidR="00AF3E01" w:rsidRPr="00D35420">
        <w:t>Dermek</w:t>
      </w:r>
      <w:r w:rsidR="00AF3E01">
        <w:t>ovi</w:t>
      </w:r>
      <w:proofErr w:type="spellEnd"/>
      <w:r w:rsidR="00AF3E01" w:rsidRPr="00D35420">
        <w:t>, člen</w:t>
      </w:r>
      <w:r w:rsidR="00AF3E01">
        <w:t>ovi správnej rady</w:t>
      </w:r>
      <w:r w:rsidR="00AF3E01" w:rsidRPr="00D35420">
        <w:t xml:space="preserve"> Ústav</w:t>
      </w:r>
      <w:r w:rsidR="00AF3E01">
        <w:t xml:space="preserve">u pamäti národa </w:t>
      </w:r>
      <w:r w:rsidR="00AF3E01" w:rsidRPr="00D35420">
        <w:t xml:space="preserve">(verejnej funkcie sa ujal 25.9.2024, oznámenie za </w:t>
      </w:r>
      <w:r w:rsidR="00041D1B">
        <w:t>rok</w:t>
      </w:r>
      <w:bookmarkStart w:id="0" w:name="_GoBack"/>
      <w:bookmarkEnd w:id="0"/>
      <w:r w:rsidR="00AF3E01">
        <w:t xml:space="preserve"> 2023 mal podať do 25.1</w:t>
      </w:r>
      <w:r w:rsidR="00041D1B">
        <w:t>0</w:t>
      </w:r>
      <w:r w:rsidR="00AF3E01">
        <w:t>.2024</w:t>
      </w:r>
      <w:r w:rsidR="00A37CBC">
        <w:t>, oznámenie doteraz nepodal</w:t>
      </w:r>
      <w:r w:rsidR="00AF3E01">
        <w:t>)</w:t>
      </w:r>
      <w:r w:rsidR="00DC622C" w:rsidRPr="00AF3E01">
        <w:rPr>
          <w:lang w:val="en-GB"/>
        </w:rPr>
        <w:t>;</w:t>
      </w:r>
      <w:r w:rsidR="00DC622C" w:rsidRPr="00110B7E">
        <w:t xml:space="preserve"> </w:t>
      </w:r>
    </w:p>
    <w:p w:rsidR="008A6736" w:rsidRPr="00110B7E" w:rsidRDefault="008A6736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d</w:t>
      </w:r>
      <w:r w:rsidR="00AE280B">
        <w:t>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341FA3">
        <w:t>a</w:t>
      </w:r>
      <w:r w:rsidRPr="00110B7E">
        <w:t xml:space="preserve"> vyžiadanie stanoviska dotknut</w:t>
      </w:r>
      <w:r w:rsidR="00677B58">
        <w:t>ého</w:t>
      </w:r>
      <w:r w:rsidR="00BD0741">
        <w:t xml:space="preserve"> </w:t>
      </w:r>
      <w:r w:rsidR="00677B58">
        <w:t>verejného funkcionára</w:t>
      </w:r>
      <w:r w:rsidR="001F7682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C015A2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 w:rsidR="00F80D4A">
        <w:rPr>
          <w:b w:val="0"/>
        </w:rPr>
        <w:t>kyňu</w:t>
      </w:r>
      <w:r w:rsidR="008B34E0">
        <w:rPr>
          <w:b w:val="0"/>
        </w:rPr>
        <w:t xml:space="preserve"> </w:t>
      </w:r>
      <w:r w:rsidR="00677B58">
        <w:rPr>
          <w:b w:val="0"/>
        </w:rPr>
        <w:t xml:space="preserve">Vieru Kalmárovú </w:t>
      </w:r>
    </w:p>
    <w:p w:rsidR="000A244A" w:rsidRPr="00110B7E" w:rsidRDefault="000A244A" w:rsidP="000A244A"/>
    <w:p w:rsidR="002A2FEF" w:rsidRDefault="000A244A" w:rsidP="00AF3E01">
      <w:pPr>
        <w:ind w:firstLine="360"/>
        <w:jc w:val="both"/>
        <w:rPr>
          <w:b/>
        </w:rPr>
      </w:pPr>
      <w:r w:rsidRPr="00110B7E">
        <w:t>za spravodaj</w:t>
      </w:r>
      <w:r w:rsidR="00D13C39">
        <w:t>kyňu</w:t>
      </w:r>
      <w:r w:rsidR="00C015A2">
        <w:t xml:space="preserve"> </w:t>
      </w:r>
      <w:r w:rsidR="00600B20" w:rsidRPr="00110B7E">
        <w:t>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853F7" w:rsidRPr="00110B7E">
        <w:t>verejn</w:t>
      </w:r>
      <w:r w:rsidR="00677B58">
        <w:t>ému  funkcionárovi</w:t>
      </w:r>
      <w:r w:rsidR="007853F7">
        <w:t xml:space="preserve"> </w:t>
      </w:r>
      <w:r w:rsidR="00AF3E01" w:rsidRPr="00D35420">
        <w:t>Jozef</w:t>
      </w:r>
      <w:r w:rsidR="00AF3E01">
        <w:t>ovi</w:t>
      </w:r>
      <w:r w:rsidR="00AF3E01" w:rsidRPr="00D35420">
        <w:t xml:space="preserve"> </w:t>
      </w:r>
      <w:proofErr w:type="spellStart"/>
      <w:r w:rsidR="00AF3E01" w:rsidRPr="00D35420">
        <w:t>Dermek</w:t>
      </w:r>
      <w:r w:rsidR="00AF3E01">
        <w:t>ovi</w:t>
      </w:r>
      <w:proofErr w:type="spellEnd"/>
      <w:r w:rsidR="00AF3E01" w:rsidRPr="00D35420">
        <w:t>, člen</w:t>
      </w:r>
      <w:r w:rsidR="00AF3E01">
        <w:t>ovi správnej rady</w:t>
      </w:r>
      <w:r w:rsidR="00AF3E01" w:rsidRPr="00D35420">
        <w:t xml:space="preserve"> Ústav</w:t>
      </w:r>
      <w:r w:rsidR="00AF3E01">
        <w:t>u pamäti národa</w:t>
      </w:r>
      <w:r w:rsidR="00352E59" w:rsidRPr="00110B7E">
        <w:t xml:space="preserve"> </w:t>
      </w:r>
      <w:r w:rsidRPr="00110B7E">
        <w:t xml:space="preserve">(č. konania </w:t>
      </w:r>
      <w:r w:rsidR="00560B14">
        <w:t>V</w:t>
      </w:r>
      <w:r w:rsidRPr="00110B7E">
        <w:t>P/</w:t>
      </w:r>
      <w:r w:rsidR="00352E59">
        <w:t>5</w:t>
      </w:r>
      <w:r w:rsidR="00AF3E01">
        <w:t>7</w:t>
      </w:r>
      <w:r w:rsidR="00250120">
        <w:t>/2</w:t>
      </w:r>
      <w:r w:rsidR="007853F7">
        <w:t>5</w:t>
      </w:r>
      <w:r w:rsidR="00EA551D" w:rsidRPr="00110B7E">
        <w:t>/</w:t>
      </w:r>
      <w:r w:rsidRPr="00110B7E">
        <w:t>K).</w:t>
      </w:r>
      <w:r w:rsidRPr="00110B7E">
        <w:rPr>
          <w:rFonts w:ascii="AT*Toronto" w:hAnsi="AT*Toronto"/>
        </w:rPr>
        <w:t xml:space="preserve"> 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</w:p>
    <w:p w:rsidR="00CE75FD" w:rsidRDefault="00CC5C3B" w:rsidP="007424AE">
      <w:pPr>
        <w:ind w:firstLine="360"/>
        <w:jc w:val="both"/>
      </w:pPr>
      <w:r w:rsidRPr="00110B7E">
        <w:t xml:space="preserve">           </w:t>
      </w:r>
    </w:p>
    <w:p w:rsidR="00AE280B" w:rsidRDefault="00AE280B" w:rsidP="00AE280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AE280B" w:rsidRDefault="00AE280B" w:rsidP="00AE280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9C12FE" w:rsidRDefault="009C12FE" w:rsidP="009C12FE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T u r č a n o v á </w:t>
      </w:r>
    </w:p>
    <w:p w:rsidR="009C12FE" w:rsidRDefault="009C12FE" w:rsidP="009C12FE">
      <w:pPr>
        <w:spacing w:line="240" w:lineRule="atLeast"/>
        <w:jc w:val="both"/>
      </w:pPr>
      <w:r>
        <w:t>overovateľka výboru</w:t>
      </w:r>
    </w:p>
    <w:p w:rsidR="00D57E3B" w:rsidRDefault="00D57E3B" w:rsidP="00677B58">
      <w:pPr>
        <w:spacing w:line="240" w:lineRule="atLeast"/>
        <w:jc w:val="both"/>
      </w:pPr>
    </w:p>
    <w:sectPr w:rsidR="00D57E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00DA3"/>
    <w:rsid w:val="00012C1E"/>
    <w:rsid w:val="0001556B"/>
    <w:rsid w:val="00016244"/>
    <w:rsid w:val="000166F8"/>
    <w:rsid w:val="00020667"/>
    <w:rsid w:val="00020CB5"/>
    <w:rsid w:val="00022D03"/>
    <w:rsid w:val="000273F0"/>
    <w:rsid w:val="00031074"/>
    <w:rsid w:val="00040C96"/>
    <w:rsid w:val="00041D1B"/>
    <w:rsid w:val="000503FF"/>
    <w:rsid w:val="000514AE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237FD"/>
    <w:rsid w:val="001400AB"/>
    <w:rsid w:val="00146308"/>
    <w:rsid w:val="001512CE"/>
    <w:rsid w:val="0015638C"/>
    <w:rsid w:val="0016665D"/>
    <w:rsid w:val="0017010A"/>
    <w:rsid w:val="00173997"/>
    <w:rsid w:val="001750A3"/>
    <w:rsid w:val="00176ACB"/>
    <w:rsid w:val="00181EE8"/>
    <w:rsid w:val="00187E0B"/>
    <w:rsid w:val="00192162"/>
    <w:rsid w:val="001A5B94"/>
    <w:rsid w:val="001B082F"/>
    <w:rsid w:val="001C7CE2"/>
    <w:rsid w:val="001E2B63"/>
    <w:rsid w:val="001E747E"/>
    <w:rsid w:val="001E77F3"/>
    <w:rsid w:val="001F0FB6"/>
    <w:rsid w:val="001F6505"/>
    <w:rsid w:val="001F7682"/>
    <w:rsid w:val="0021344E"/>
    <w:rsid w:val="0022355B"/>
    <w:rsid w:val="0024717D"/>
    <w:rsid w:val="00250120"/>
    <w:rsid w:val="00264C80"/>
    <w:rsid w:val="00265831"/>
    <w:rsid w:val="00270248"/>
    <w:rsid w:val="00273D2F"/>
    <w:rsid w:val="00275207"/>
    <w:rsid w:val="00276AC5"/>
    <w:rsid w:val="00276C83"/>
    <w:rsid w:val="0027796E"/>
    <w:rsid w:val="00290E95"/>
    <w:rsid w:val="002A1ED1"/>
    <w:rsid w:val="002A25DA"/>
    <w:rsid w:val="002A2EA3"/>
    <w:rsid w:val="002A2FEF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2F6B85"/>
    <w:rsid w:val="00304739"/>
    <w:rsid w:val="00317BC6"/>
    <w:rsid w:val="00324834"/>
    <w:rsid w:val="00334511"/>
    <w:rsid w:val="00336E21"/>
    <w:rsid w:val="003408F4"/>
    <w:rsid w:val="00341FA3"/>
    <w:rsid w:val="00346CE3"/>
    <w:rsid w:val="00352E59"/>
    <w:rsid w:val="0036510D"/>
    <w:rsid w:val="00371C90"/>
    <w:rsid w:val="0037312A"/>
    <w:rsid w:val="0037382F"/>
    <w:rsid w:val="00375DFD"/>
    <w:rsid w:val="00377C17"/>
    <w:rsid w:val="00380934"/>
    <w:rsid w:val="00390908"/>
    <w:rsid w:val="00390F99"/>
    <w:rsid w:val="00396F28"/>
    <w:rsid w:val="003A483E"/>
    <w:rsid w:val="003A7A2A"/>
    <w:rsid w:val="003B7C3B"/>
    <w:rsid w:val="003E3225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E635C"/>
    <w:rsid w:val="004F11AE"/>
    <w:rsid w:val="004F4D4E"/>
    <w:rsid w:val="00510DF0"/>
    <w:rsid w:val="0052031C"/>
    <w:rsid w:val="0052161B"/>
    <w:rsid w:val="005262B9"/>
    <w:rsid w:val="00532E4A"/>
    <w:rsid w:val="00534B64"/>
    <w:rsid w:val="00541FF3"/>
    <w:rsid w:val="005433A5"/>
    <w:rsid w:val="005550FA"/>
    <w:rsid w:val="0055570E"/>
    <w:rsid w:val="00560ACE"/>
    <w:rsid w:val="00560B14"/>
    <w:rsid w:val="005647A3"/>
    <w:rsid w:val="00571C7C"/>
    <w:rsid w:val="00576A31"/>
    <w:rsid w:val="00581910"/>
    <w:rsid w:val="00586AF5"/>
    <w:rsid w:val="005A7AF6"/>
    <w:rsid w:val="005B43F0"/>
    <w:rsid w:val="005B7441"/>
    <w:rsid w:val="005C4205"/>
    <w:rsid w:val="005C423E"/>
    <w:rsid w:val="005C686D"/>
    <w:rsid w:val="005D0582"/>
    <w:rsid w:val="005F58D0"/>
    <w:rsid w:val="00600B20"/>
    <w:rsid w:val="0060504E"/>
    <w:rsid w:val="00615B60"/>
    <w:rsid w:val="0062078F"/>
    <w:rsid w:val="00624772"/>
    <w:rsid w:val="006600C8"/>
    <w:rsid w:val="00671B2B"/>
    <w:rsid w:val="00674BA0"/>
    <w:rsid w:val="00677B58"/>
    <w:rsid w:val="00697259"/>
    <w:rsid w:val="006A4CF1"/>
    <w:rsid w:val="006B05B2"/>
    <w:rsid w:val="006C31BC"/>
    <w:rsid w:val="006D4702"/>
    <w:rsid w:val="006E0517"/>
    <w:rsid w:val="006E177E"/>
    <w:rsid w:val="006E36B8"/>
    <w:rsid w:val="006E4BCC"/>
    <w:rsid w:val="006F665E"/>
    <w:rsid w:val="006F7070"/>
    <w:rsid w:val="007158F2"/>
    <w:rsid w:val="00721F80"/>
    <w:rsid w:val="00722DA5"/>
    <w:rsid w:val="0072671F"/>
    <w:rsid w:val="007324F5"/>
    <w:rsid w:val="007424AE"/>
    <w:rsid w:val="00751F6B"/>
    <w:rsid w:val="00753B23"/>
    <w:rsid w:val="0075477E"/>
    <w:rsid w:val="00764813"/>
    <w:rsid w:val="00765EB1"/>
    <w:rsid w:val="00774347"/>
    <w:rsid w:val="007747CF"/>
    <w:rsid w:val="007831C8"/>
    <w:rsid w:val="007853F7"/>
    <w:rsid w:val="007949E9"/>
    <w:rsid w:val="007A1D91"/>
    <w:rsid w:val="007A225A"/>
    <w:rsid w:val="007A2D63"/>
    <w:rsid w:val="007A351C"/>
    <w:rsid w:val="007B37A4"/>
    <w:rsid w:val="007B5501"/>
    <w:rsid w:val="007C3202"/>
    <w:rsid w:val="007C36D7"/>
    <w:rsid w:val="007C78DF"/>
    <w:rsid w:val="007D1AF1"/>
    <w:rsid w:val="007D53BA"/>
    <w:rsid w:val="007E19C8"/>
    <w:rsid w:val="007E2F84"/>
    <w:rsid w:val="007E5DAF"/>
    <w:rsid w:val="007F469A"/>
    <w:rsid w:val="0081526E"/>
    <w:rsid w:val="00821346"/>
    <w:rsid w:val="008473E7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34E0"/>
    <w:rsid w:val="008B5670"/>
    <w:rsid w:val="008C0B39"/>
    <w:rsid w:val="008C730E"/>
    <w:rsid w:val="008D3235"/>
    <w:rsid w:val="008F3EA9"/>
    <w:rsid w:val="009009EC"/>
    <w:rsid w:val="00905650"/>
    <w:rsid w:val="00910F5B"/>
    <w:rsid w:val="00915991"/>
    <w:rsid w:val="009215B7"/>
    <w:rsid w:val="00926AFE"/>
    <w:rsid w:val="00943842"/>
    <w:rsid w:val="00945FAF"/>
    <w:rsid w:val="00946A8A"/>
    <w:rsid w:val="00966C7C"/>
    <w:rsid w:val="00967E69"/>
    <w:rsid w:val="00970A7D"/>
    <w:rsid w:val="00976D3C"/>
    <w:rsid w:val="00980C40"/>
    <w:rsid w:val="00984E64"/>
    <w:rsid w:val="00991EB6"/>
    <w:rsid w:val="00994E18"/>
    <w:rsid w:val="009A6AE4"/>
    <w:rsid w:val="009B06C1"/>
    <w:rsid w:val="009C12FE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7B6A"/>
    <w:rsid w:val="00A3025F"/>
    <w:rsid w:val="00A336C3"/>
    <w:rsid w:val="00A3440B"/>
    <w:rsid w:val="00A37CBC"/>
    <w:rsid w:val="00A37D80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D15D5"/>
    <w:rsid w:val="00AD1C50"/>
    <w:rsid w:val="00AD4BF9"/>
    <w:rsid w:val="00AD5ADA"/>
    <w:rsid w:val="00AE0CF2"/>
    <w:rsid w:val="00AE280B"/>
    <w:rsid w:val="00AE3976"/>
    <w:rsid w:val="00AE4EFF"/>
    <w:rsid w:val="00AF3E01"/>
    <w:rsid w:val="00AF4137"/>
    <w:rsid w:val="00B125D3"/>
    <w:rsid w:val="00B2154C"/>
    <w:rsid w:val="00B21D86"/>
    <w:rsid w:val="00B22315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94CA7"/>
    <w:rsid w:val="00B95450"/>
    <w:rsid w:val="00B95F7B"/>
    <w:rsid w:val="00B97093"/>
    <w:rsid w:val="00B97752"/>
    <w:rsid w:val="00BB0FB1"/>
    <w:rsid w:val="00BB75B2"/>
    <w:rsid w:val="00BC0B8E"/>
    <w:rsid w:val="00BC5593"/>
    <w:rsid w:val="00BD0741"/>
    <w:rsid w:val="00BE5EC8"/>
    <w:rsid w:val="00BE7A7E"/>
    <w:rsid w:val="00BF2652"/>
    <w:rsid w:val="00BF62B3"/>
    <w:rsid w:val="00BF6D31"/>
    <w:rsid w:val="00C015A2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407E"/>
    <w:rsid w:val="00C87BBC"/>
    <w:rsid w:val="00C93AD9"/>
    <w:rsid w:val="00C94189"/>
    <w:rsid w:val="00CA2FAB"/>
    <w:rsid w:val="00CA655F"/>
    <w:rsid w:val="00CB6162"/>
    <w:rsid w:val="00CC0319"/>
    <w:rsid w:val="00CC5C3B"/>
    <w:rsid w:val="00CD4907"/>
    <w:rsid w:val="00CE75FD"/>
    <w:rsid w:val="00D02A25"/>
    <w:rsid w:val="00D02D22"/>
    <w:rsid w:val="00D04859"/>
    <w:rsid w:val="00D078D2"/>
    <w:rsid w:val="00D13C39"/>
    <w:rsid w:val="00D206E9"/>
    <w:rsid w:val="00D21CEE"/>
    <w:rsid w:val="00D26723"/>
    <w:rsid w:val="00D32349"/>
    <w:rsid w:val="00D35794"/>
    <w:rsid w:val="00D44EFA"/>
    <w:rsid w:val="00D54695"/>
    <w:rsid w:val="00D57E3B"/>
    <w:rsid w:val="00D64DEC"/>
    <w:rsid w:val="00D75C17"/>
    <w:rsid w:val="00D85E3C"/>
    <w:rsid w:val="00D93DCD"/>
    <w:rsid w:val="00D95C8B"/>
    <w:rsid w:val="00DC622C"/>
    <w:rsid w:val="00DC63BA"/>
    <w:rsid w:val="00DD29F3"/>
    <w:rsid w:val="00DF5A7D"/>
    <w:rsid w:val="00E03062"/>
    <w:rsid w:val="00E07155"/>
    <w:rsid w:val="00E27337"/>
    <w:rsid w:val="00E275F4"/>
    <w:rsid w:val="00E349FA"/>
    <w:rsid w:val="00E364ED"/>
    <w:rsid w:val="00E376B8"/>
    <w:rsid w:val="00E406C5"/>
    <w:rsid w:val="00E41B70"/>
    <w:rsid w:val="00E515D7"/>
    <w:rsid w:val="00E5522A"/>
    <w:rsid w:val="00E570B1"/>
    <w:rsid w:val="00E60BB6"/>
    <w:rsid w:val="00E64123"/>
    <w:rsid w:val="00E70329"/>
    <w:rsid w:val="00E72B26"/>
    <w:rsid w:val="00E73F22"/>
    <w:rsid w:val="00E74CFF"/>
    <w:rsid w:val="00E75CE0"/>
    <w:rsid w:val="00E7618F"/>
    <w:rsid w:val="00E90231"/>
    <w:rsid w:val="00E9137F"/>
    <w:rsid w:val="00E94B25"/>
    <w:rsid w:val="00E97E66"/>
    <w:rsid w:val="00EA551D"/>
    <w:rsid w:val="00EC563A"/>
    <w:rsid w:val="00EC7FCF"/>
    <w:rsid w:val="00ED234D"/>
    <w:rsid w:val="00ED266E"/>
    <w:rsid w:val="00EF2470"/>
    <w:rsid w:val="00EF332E"/>
    <w:rsid w:val="00EF7C20"/>
    <w:rsid w:val="00F00858"/>
    <w:rsid w:val="00F05432"/>
    <w:rsid w:val="00F10267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80D4A"/>
    <w:rsid w:val="00F93719"/>
    <w:rsid w:val="00F97D77"/>
    <w:rsid w:val="00FC7792"/>
    <w:rsid w:val="00FD1F3F"/>
    <w:rsid w:val="00FD6AA4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9CAF8F5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32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310</Words>
  <Characters>1960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4</cp:revision>
  <cp:lastPrinted>2025-04-03T11:42:00Z</cp:lastPrinted>
  <dcterms:created xsi:type="dcterms:W3CDTF">2025-04-02T07:45:00Z</dcterms:created>
  <dcterms:modified xsi:type="dcterms:W3CDTF">2025-06-18T09:33:00Z</dcterms:modified>
</cp:coreProperties>
</file>